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6C5BB" w14:textId="77777777" w:rsidR="001E4B97" w:rsidRDefault="002D45BD">
      <w:pPr>
        <w:pStyle w:val="Ttulo"/>
      </w:pPr>
      <w:proofErr w:type="spellStart"/>
      <w:r>
        <w:t>Word_Model</w:t>
      </w:r>
      <w:proofErr w:type="spellEnd"/>
    </w:p>
    <w:p w14:paraId="4CF6C5BC" w14:textId="77777777" w:rsidR="001E4B97" w:rsidRDefault="002D45BD">
      <w:pPr>
        <w:pStyle w:val="Data"/>
      </w:pPr>
      <w:r>
        <w:t>2022-08-25</w:t>
      </w:r>
    </w:p>
    <w:p w14:paraId="4CF6C5BD" w14:textId="77777777" w:rsidR="001E4B97" w:rsidRDefault="002D45BD">
      <w:pPr>
        <w:pStyle w:val="Ttulo2"/>
      </w:pPr>
      <w:bookmarkStart w:id="0" w:name="r-markdown"/>
      <w:r>
        <w:t>R Markdown</w:t>
      </w:r>
    </w:p>
    <w:p w14:paraId="4CF6C5BE" w14:textId="77777777" w:rsidR="001E4B97" w:rsidRDefault="002D45BD" w:rsidP="002D45BD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CF6C5BF" w14:textId="77777777" w:rsidR="001E4B97" w:rsidRDefault="002D45BD" w:rsidP="002D45BD">
      <w:pPr>
        <w:pStyle w:val="Corpodetexto"/>
        <w:jc w:val="both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CF6C5C0" w14:textId="77777777" w:rsidR="001E4B97" w:rsidRDefault="002D45B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CF6C5C1" w14:textId="77777777" w:rsidR="001E4B97" w:rsidRDefault="002D45B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CF6C5C2" w14:textId="77777777" w:rsidR="001E4B97" w:rsidRDefault="002D45BD">
      <w:pPr>
        <w:pStyle w:val="Ttulo2"/>
      </w:pPr>
      <w:bookmarkStart w:id="1" w:name="including-plots"/>
      <w:bookmarkEnd w:id="0"/>
      <w:r>
        <w:t>Including Plots</w:t>
      </w:r>
    </w:p>
    <w:p w14:paraId="4CF6C5C3" w14:textId="77777777" w:rsidR="001E4B97" w:rsidRDefault="002D45BD">
      <w:pPr>
        <w:pStyle w:val="FirstParagraph"/>
      </w:pPr>
      <w:r>
        <w:t>You can also embed plots, for example:</w:t>
      </w:r>
    </w:p>
    <w:p w14:paraId="4CF6C5C4" w14:textId="77777777" w:rsidR="001E4B97" w:rsidRDefault="002D45BD">
      <w:pPr>
        <w:pStyle w:val="Corpodetexto"/>
      </w:pPr>
      <w:r>
        <w:rPr>
          <w:noProof/>
        </w:rPr>
        <w:lastRenderedPageBreak/>
        <w:drawing>
          <wp:inline distT="0" distB="0" distL="114300" distR="114300" wp14:anchorId="4CF6C5C6" wp14:editId="4CF6C5C7">
            <wp:extent cx="4619625" cy="3695700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CF6C5C5" w14:textId="77777777" w:rsidR="001E4B97" w:rsidRDefault="002D45BD" w:rsidP="002D45BD">
      <w:pPr>
        <w:pStyle w:val="Corpodetexto"/>
        <w:jc w:val="both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E4B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6C5CC" w14:textId="77777777" w:rsidR="00000000" w:rsidRDefault="002D45BD">
      <w:pPr>
        <w:spacing w:after="0"/>
      </w:pPr>
      <w:r>
        <w:separator/>
      </w:r>
    </w:p>
  </w:endnote>
  <w:endnote w:type="continuationSeparator" w:id="0">
    <w:p w14:paraId="4CF6C5CE" w14:textId="77777777" w:rsidR="00000000" w:rsidRDefault="002D45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F6C5C8" w14:textId="77777777" w:rsidR="001E4B97" w:rsidRDefault="002D45BD">
      <w:pPr>
        <w:spacing w:after="0"/>
      </w:pPr>
      <w:r>
        <w:separator/>
      </w:r>
    </w:p>
  </w:footnote>
  <w:footnote w:type="continuationSeparator" w:id="0">
    <w:p w14:paraId="4CF6C5C9" w14:textId="77777777" w:rsidR="001E4B97" w:rsidRDefault="002D45B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AE6B3E9"/>
    <w:multiLevelType w:val="singleLevel"/>
    <w:tmpl w:val="DAE6B3E9"/>
    <w:lvl w:ilvl="0">
      <w:start w:val="1"/>
      <w:numFmt w:val="decimal"/>
      <w:pStyle w:val="Ttulo3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09B4070D"/>
    <w:multiLevelType w:val="singleLevel"/>
    <w:tmpl w:val="09B4070D"/>
    <w:lvl w:ilvl="0">
      <w:start w:val="1"/>
      <w:numFmt w:val="decimal"/>
      <w:pStyle w:val="Ttulo2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num w:numId="1" w16cid:durableId="313798453">
    <w:abstractNumId w:val="1"/>
  </w:num>
  <w:num w:numId="2" w16cid:durableId="1327126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4B97"/>
    <w:rsid w:val="000414BB"/>
    <w:rsid w:val="001E4B97"/>
    <w:rsid w:val="002D45BD"/>
    <w:rsid w:val="75F026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F6C5BB"/>
  <w15:docId w15:val="{210C3B8E-6974-4AE3-AC79-99F843F05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numPr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numPr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character" w:styleId="Refdenotaderodap">
    <w:name w:val="footnote reference"/>
    <w:basedOn w:val="CorpodetextoChar"/>
    <w:rPr>
      <w:vertAlign w:val="superscript"/>
    </w:rPr>
  </w:style>
  <w:style w:type="character" w:customStyle="1" w:styleId="CorpodetextoChar">
    <w:name w:val="Corpo de texto Char"/>
    <w:basedOn w:val="Fontepargpadro"/>
    <w:link w:val="Corpodetexto"/>
  </w:style>
  <w:style w:type="character" w:styleId="Hyperlink">
    <w:name w:val="Hyperlink"/>
    <w:basedOn w:val="CorpodetextoChar"/>
    <w:rPr>
      <w:color w:val="4F81BD" w:themeColor="accent1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tulo">
    <w:name w:val="Title"/>
    <w:basedOn w:val="Normal"/>
    <w:next w:val="Corpodetexto"/>
    <w:qFormat/>
    <w:pPr>
      <w:keepNext/>
      <w:keepLines/>
      <w:spacing w:before="240" w:after="240" w:line="360" w:lineRule="auto"/>
      <w:ind w:firstLineChars="125" w:firstLine="452"/>
      <w:jc w:val="center"/>
    </w:pPr>
    <w:rPr>
      <w:rFonts w:asciiTheme="majorHAnsi" w:eastAsiaTheme="majorEastAsia" w:hAnsiTheme="majorHAnsi" w:cstheme="majorBidi"/>
      <w:b/>
      <w:bCs/>
      <w:color w:val="1F497D" w:themeColor="text2"/>
      <w:sz w:val="36"/>
      <w:szCs w:val="36"/>
    </w:rPr>
  </w:style>
  <w:style w:type="paragraph" w:styleId="Legenda">
    <w:name w:val="caption"/>
    <w:basedOn w:val="Normal"/>
    <w:next w:val="Normal"/>
    <w:pPr>
      <w:spacing w:after="120"/>
    </w:pPr>
    <w:rPr>
      <w:i/>
    </w:rPr>
  </w:style>
  <w:style w:type="paragraph" w:styleId="Data">
    <w:name w:val="Date"/>
    <w:next w:val="Corpodetexto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Subttulo">
    <w:name w:val="Subtitle"/>
    <w:basedOn w:val="Ttulo"/>
    <w:next w:val="Corpodetexto"/>
    <w:qFormat/>
    <w:rPr>
      <w:sz w:val="30"/>
      <w:szCs w:val="3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fia1">
    <w:name w:val="Bibliografia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orpodetexto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CorpodetextoChar"/>
  </w:style>
  <w:style w:type="paragraph" w:customStyle="1" w:styleId="CabealhodoSumrio1">
    <w:name w:val="Cabeçalho do Sumário1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Model</dc:title>
  <dc:creator>Francisco Jadson Brito de Oliveira</dc:creator>
  <cp:lastModifiedBy>Tadeu Teixeira</cp:lastModifiedBy>
  <cp:revision>3</cp:revision>
  <dcterms:created xsi:type="dcterms:W3CDTF">2022-08-25T00:18:00Z</dcterms:created>
  <dcterms:modified xsi:type="dcterms:W3CDTF">2022-09-05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output">
    <vt:lpwstr>word_document</vt:lpwstr>
  </property>
  <property fmtid="{D5CDD505-2E9C-101B-9397-08002B2CF9AE}" pid="4" name="KSOProductBuildVer">
    <vt:lpwstr>1046-11.2.0.11254</vt:lpwstr>
  </property>
  <property fmtid="{D5CDD505-2E9C-101B-9397-08002B2CF9AE}" pid="5" name="ICV">
    <vt:lpwstr>D0D35715BD4541D783C72EDB22D7E5BF</vt:lpwstr>
  </property>
</Properties>
</file>